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637BE5" w14:textId="307DE2C8" w:rsidR="00F46BD4" w:rsidRDefault="00B40142">
      <w:r>
        <w:t>1)</w:t>
      </w:r>
    </w:p>
    <w:p w14:paraId="6871E2FA" w14:textId="4BE8B0DF" w:rsidR="00B40142" w:rsidRDefault="00B40142">
      <w:r w:rsidRPr="00B40142">
        <w:rPr>
          <w:noProof/>
        </w:rPr>
        <w:drawing>
          <wp:inline distT="0" distB="0" distL="0" distR="0" wp14:anchorId="1D3153C2" wp14:editId="2D031CD9">
            <wp:extent cx="5731510" cy="16021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36A6" w14:textId="7E49FF71" w:rsidR="009F7843" w:rsidRDefault="009F7843">
      <w:r>
        <w:t>2)</w:t>
      </w:r>
    </w:p>
    <w:p w14:paraId="77D97CAC" w14:textId="3F477738" w:rsidR="003C7AE2" w:rsidRDefault="003C7AE2">
      <w:r w:rsidRPr="003C7AE2">
        <w:rPr>
          <w:noProof/>
        </w:rPr>
        <w:drawing>
          <wp:inline distT="0" distB="0" distL="0" distR="0" wp14:anchorId="341F3C38" wp14:editId="54C82346">
            <wp:extent cx="5731510" cy="27285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56E05" w14:textId="29390C8A" w:rsidR="009F0CA8" w:rsidRDefault="009F0CA8">
      <w:r>
        <w:t>3)</w:t>
      </w:r>
    </w:p>
    <w:p w14:paraId="0CA2CC26" w14:textId="3C816DC8" w:rsidR="00111B26" w:rsidRDefault="00111B26">
      <w:r w:rsidRPr="00111B26">
        <w:rPr>
          <w:noProof/>
        </w:rPr>
        <w:drawing>
          <wp:inline distT="0" distB="0" distL="0" distR="0" wp14:anchorId="4C5D6787" wp14:editId="3B70C213">
            <wp:extent cx="5731510" cy="17049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0CD17" w14:textId="1E1666FA" w:rsidR="009F0CA8" w:rsidRDefault="009F0CA8"/>
    <w:p w14:paraId="1207645A" w14:textId="051C6485" w:rsidR="00300382" w:rsidRDefault="00C62113">
      <w:r w:rsidRPr="00C62113">
        <w:rPr>
          <w:noProof/>
        </w:rPr>
        <w:drawing>
          <wp:inline distT="0" distB="0" distL="0" distR="0" wp14:anchorId="3F371BD9" wp14:editId="6F14BEAC">
            <wp:extent cx="5731510" cy="1224366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4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8FE7C" w14:textId="72B00F18" w:rsidR="00C62113" w:rsidRDefault="00C62113">
      <w:r w:rsidRPr="00C62113">
        <w:rPr>
          <w:noProof/>
        </w:rPr>
        <w:lastRenderedPageBreak/>
        <w:drawing>
          <wp:inline distT="0" distB="0" distL="0" distR="0" wp14:anchorId="01AC2F31" wp14:editId="419DA4A7">
            <wp:extent cx="5731510" cy="30270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FEFE5" w14:textId="5F027E83" w:rsidR="006C12C3" w:rsidRDefault="006C12C3">
      <w:r w:rsidRPr="006C12C3">
        <w:rPr>
          <w:noProof/>
        </w:rPr>
        <w:drawing>
          <wp:inline distT="0" distB="0" distL="0" distR="0" wp14:anchorId="2830F6D0" wp14:editId="2AE3D283">
            <wp:extent cx="5731510" cy="20427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6FB85" w14:textId="77777777" w:rsidR="00133C7A" w:rsidRDefault="00133C7A">
      <w:r>
        <w:t xml:space="preserve">                    2</w:t>
      </w:r>
    </w:p>
    <w:p w14:paraId="69032244" w14:textId="77777777" w:rsidR="0019557F" w:rsidRDefault="00133C7A">
      <w:r w:rsidRPr="00133C7A">
        <w:rPr>
          <w:noProof/>
        </w:rPr>
        <w:drawing>
          <wp:inline distT="0" distB="0" distL="0" distR="0" wp14:anchorId="19F7B137" wp14:editId="4E38EDB1">
            <wp:extent cx="5731510" cy="2945765"/>
            <wp:effectExtent l="0" t="0" r="254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76CA" w14:textId="77777777" w:rsidR="006337AF" w:rsidRDefault="0019557F">
      <w:r w:rsidRPr="0019557F">
        <w:rPr>
          <w:noProof/>
        </w:rPr>
        <w:lastRenderedPageBreak/>
        <w:drawing>
          <wp:inline distT="0" distB="0" distL="0" distR="0" wp14:anchorId="4B177ECC" wp14:editId="16D06349">
            <wp:extent cx="5731510" cy="26009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30EF7" w14:textId="77777777" w:rsidR="00800047" w:rsidRDefault="006337AF">
      <w:r>
        <w:t>4)</w:t>
      </w:r>
    </w:p>
    <w:p w14:paraId="7DBC5F3F" w14:textId="5007E2AB" w:rsidR="00133C7A" w:rsidRDefault="00800047">
      <w:r w:rsidRPr="00800047">
        <w:rPr>
          <w:noProof/>
        </w:rPr>
        <w:drawing>
          <wp:inline distT="0" distB="0" distL="0" distR="0" wp14:anchorId="065163FC" wp14:editId="2BCCE5E7">
            <wp:extent cx="5731510" cy="279717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3C7A">
        <w:t xml:space="preserve"> </w:t>
      </w:r>
    </w:p>
    <w:p w14:paraId="598FA617" w14:textId="70EBE01D" w:rsidR="00F67C88" w:rsidRDefault="00F67C88">
      <w:pPr>
        <w:rPr>
          <w:b/>
          <w:bCs/>
        </w:rPr>
      </w:pPr>
      <w:r w:rsidRPr="00C75DD1">
        <w:rPr>
          <w:b/>
          <w:bCs/>
        </w:rPr>
        <w:t>4. Add a file in to the staging environment</w:t>
      </w:r>
    </w:p>
    <w:p w14:paraId="2401AF00" w14:textId="5BC7F168" w:rsidR="00C75DD1" w:rsidRDefault="00C75DD1">
      <w:pPr>
        <w:rPr>
          <w:b/>
          <w:bCs/>
        </w:rPr>
      </w:pPr>
      <w:r w:rsidRPr="00C75DD1">
        <w:rPr>
          <w:b/>
          <w:bCs/>
          <w:noProof/>
        </w:rPr>
        <w:drawing>
          <wp:inline distT="0" distB="0" distL="0" distR="0" wp14:anchorId="38FA7AED" wp14:editId="62202435">
            <wp:extent cx="5731510" cy="98615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089C" w14:textId="4BBC6E09" w:rsidR="00695329" w:rsidRDefault="00695329">
      <w:pPr>
        <w:rPr>
          <w:b/>
          <w:bCs/>
        </w:rPr>
      </w:pPr>
      <w:r w:rsidRPr="00695329">
        <w:rPr>
          <w:b/>
          <w:bCs/>
          <w:noProof/>
        </w:rPr>
        <w:lastRenderedPageBreak/>
        <w:drawing>
          <wp:inline distT="0" distB="0" distL="0" distR="0" wp14:anchorId="19C5C63D" wp14:editId="43571043">
            <wp:extent cx="5731510" cy="246316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62CB5" w14:textId="22204BF2" w:rsidR="007E6B4E" w:rsidRDefault="007E6B4E">
      <w:pPr>
        <w:rPr>
          <w:b/>
          <w:bCs/>
        </w:rPr>
      </w:pPr>
      <w:r w:rsidRPr="007E6B4E">
        <w:rPr>
          <w:b/>
          <w:bCs/>
          <w:noProof/>
        </w:rPr>
        <w:drawing>
          <wp:inline distT="0" distB="0" distL="0" distR="0" wp14:anchorId="1CF423E7" wp14:editId="58990C01">
            <wp:extent cx="5731510" cy="3024505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E4B4B" w14:textId="317BC1D8" w:rsidR="00701187" w:rsidRDefault="00701187">
      <w:pPr>
        <w:rPr>
          <w:b/>
          <w:bCs/>
        </w:rPr>
      </w:pPr>
      <w:r w:rsidRPr="00701187">
        <w:rPr>
          <w:b/>
          <w:bCs/>
          <w:noProof/>
        </w:rPr>
        <w:drawing>
          <wp:inline distT="0" distB="0" distL="0" distR="0" wp14:anchorId="0C74464F" wp14:editId="2D011A9A">
            <wp:extent cx="5731510" cy="2242185"/>
            <wp:effectExtent l="0" t="0" r="254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B7D33" w14:textId="77777777" w:rsidR="0055645B" w:rsidRDefault="0055645B">
      <w:pPr>
        <w:rPr>
          <w:b/>
          <w:bCs/>
        </w:rPr>
      </w:pPr>
      <w:r>
        <w:rPr>
          <w:b/>
          <w:bCs/>
        </w:rPr>
        <w:br w:type="page"/>
      </w:r>
    </w:p>
    <w:p w14:paraId="73C84439" w14:textId="52B5B41C" w:rsidR="001A76A4" w:rsidRDefault="001A76A4">
      <w:pPr>
        <w:rPr>
          <w:b/>
          <w:bCs/>
        </w:rPr>
      </w:pPr>
      <w:r>
        <w:rPr>
          <w:b/>
          <w:bCs/>
        </w:rPr>
        <w:lastRenderedPageBreak/>
        <w:t xml:space="preserve">Adding </w:t>
      </w:r>
      <w:r w:rsidR="00C8709C">
        <w:rPr>
          <w:b/>
          <w:bCs/>
        </w:rPr>
        <w:t>another</w:t>
      </w:r>
      <w:r>
        <w:rPr>
          <w:b/>
          <w:bCs/>
        </w:rPr>
        <w:t xml:space="preserve"> file to staging area</w:t>
      </w:r>
    </w:p>
    <w:p w14:paraId="5E47A328" w14:textId="688808E2" w:rsidR="001A76A4" w:rsidRDefault="00C8709C">
      <w:pPr>
        <w:rPr>
          <w:b/>
          <w:bCs/>
        </w:rPr>
      </w:pPr>
      <w:r w:rsidRPr="00C8709C">
        <w:rPr>
          <w:b/>
          <w:bCs/>
          <w:noProof/>
        </w:rPr>
        <w:drawing>
          <wp:inline distT="0" distB="0" distL="0" distR="0" wp14:anchorId="45C9A39D" wp14:editId="0CB31289">
            <wp:extent cx="5731510" cy="164719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EF4F2" w14:textId="6AB34DDC" w:rsidR="00695329" w:rsidRDefault="0055645B">
      <w:pPr>
        <w:rPr>
          <w:b/>
          <w:bCs/>
        </w:rPr>
      </w:pPr>
      <w:r w:rsidRPr="0055645B">
        <w:rPr>
          <w:b/>
          <w:bCs/>
          <w:noProof/>
        </w:rPr>
        <w:drawing>
          <wp:inline distT="0" distB="0" distL="0" distR="0" wp14:anchorId="42A13AB9" wp14:editId="210E29DE">
            <wp:extent cx="5731510" cy="2334895"/>
            <wp:effectExtent l="0" t="0" r="254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D04D" w14:textId="44E71A72" w:rsidR="00D726D5" w:rsidRDefault="00D726D5">
      <w:pPr>
        <w:rPr>
          <w:b/>
          <w:bCs/>
        </w:rPr>
      </w:pPr>
      <w:r w:rsidRPr="00D726D5">
        <w:rPr>
          <w:b/>
          <w:bCs/>
          <w:noProof/>
        </w:rPr>
        <w:drawing>
          <wp:inline distT="0" distB="0" distL="0" distR="0" wp14:anchorId="55FB4845" wp14:editId="437C6C0A">
            <wp:extent cx="5731510" cy="252222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E618D" w14:textId="227327B3" w:rsidR="00F00663" w:rsidRDefault="00F00663">
      <w:pPr>
        <w:rPr>
          <w:b/>
          <w:bCs/>
        </w:rPr>
      </w:pPr>
      <w:r w:rsidRPr="00F00663">
        <w:rPr>
          <w:b/>
          <w:bCs/>
          <w:noProof/>
        </w:rPr>
        <w:lastRenderedPageBreak/>
        <w:drawing>
          <wp:inline distT="0" distB="0" distL="0" distR="0" wp14:anchorId="77DBF0FC" wp14:editId="75519595">
            <wp:extent cx="5731510" cy="240347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C37D" w14:textId="16C351D4" w:rsidR="009F44C6" w:rsidRDefault="009F44C6">
      <w:pPr>
        <w:rPr>
          <w:b/>
          <w:bCs/>
        </w:rPr>
      </w:pPr>
      <w:r w:rsidRPr="009F44C6">
        <w:rPr>
          <w:b/>
          <w:bCs/>
          <w:noProof/>
        </w:rPr>
        <w:drawing>
          <wp:inline distT="0" distB="0" distL="0" distR="0" wp14:anchorId="643D6CA3" wp14:editId="1FFBB7B5">
            <wp:extent cx="5731510" cy="172021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6F8E5" w14:textId="4E5BA99B" w:rsidR="009F44C6" w:rsidRPr="00EB6901" w:rsidRDefault="009F44C6">
      <w:pPr>
        <w:rPr>
          <w:b/>
          <w:bCs/>
        </w:rPr>
      </w:pPr>
      <w:r w:rsidRPr="00EB6901">
        <w:rPr>
          <w:b/>
          <w:bCs/>
        </w:rPr>
        <w:t>5. Create commit and new branches</w:t>
      </w:r>
    </w:p>
    <w:p w14:paraId="2D8686B6" w14:textId="58EC4B13" w:rsidR="009F44C6" w:rsidRDefault="009F44C6">
      <w:pPr>
        <w:rPr>
          <w:b/>
          <w:bCs/>
        </w:rPr>
      </w:pPr>
      <w:r w:rsidRPr="009F44C6">
        <w:rPr>
          <w:b/>
          <w:bCs/>
          <w:noProof/>
        </w:rPr>
        <w:drawing>
          <wp:inline distT="0" distB="0" distL="0" distR="0" wp14:anchorId="7C090BF7" wp14:editId="738BA6F7">
            <wp:extent cx="5731510" cy="108648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A1191" w14:textId="23C398C8" w:rsidR="00C62113" w:rsidRDefault="003A38DB">
      <w:r w:rsidRPr="003A38DB">
        <w:rPr>
          <w:noProof/>
        </w:rPr>
        <w:drawing>
          <wp:inline distT="0" distB="0" distL="0" distR="0" wp14:anchorId="76CA0B52" wp14:editId="4F16D6A7">
            <wp:extent cx="5731510" cy="215646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0CC1A" w14:textId="77777777" w:rsidR="009D790F" w:rsidRDefault="009D790F">
      <w:pPr>
        <w:rPr>
          <w:b/>
          <w:bCs/>
        </w:rPr>
      </w:pPr>
      <w:r w:rsidRPr="009D790F">
        <w:rPr>
          <w:b/>
          <w:bCs/>
        </w:rPr>
        <w:t>6. Create a new repository on GitHub</w:t>
      </w:r>
    </w:p>
    <w:p w14:paraId="49D5FA25" w14:textId="77777777" w:rsidR="005731A2" w:rsidRDefault="009D790F">
      <w:pPr>
        <w:rPr>
          <w:b/>
          <w:bCs/>
        </w:rPr>
      </w:pPr>
      <w:r w:rsidRPr="009D790F">
        <w:rPr>
          <w:b/>
          <w:bCs/>
          <w:noProof/>
        </w:rPr>
        <w:lastRenderedPageBreak/>
        <w:drawing>
          <wp:inline distT="0" distB="0" distL="0" distR="0" wp14:anchorId="0D9097FB" wp14:editId="7E3EAAD7">
            <wp:extent cx="5731510" cy="27285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F52F" w14:textId="10971DA4" w:rsidR="000B191B" w:rsidRDefault="005731A2">
      <w:pPr>
        <w:rPr>
          <w:b/>
          <w:bCs/>
        </w:rPr>
      </w:pPr>
      <w:r w:rsidRPr="005731A2">
        <w:rPr>
          <w:b/>
          <w:bCs/>
          <w:noProof/>
        </w:rPr>
        <w:drawing>
          <wp:inline distT="0" distB="0" distL="0" distR="0" wp14:anchorId="702E9300" wp14:editId="7313361D">
            <wp:extent cx="5731510" cy="175768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91B">
        <w:rPr>
          <w:b/>
          <w:bCs/>
        </w:rPr>
        <w:t>8)</w:t>
      </w:r>
    </w:p>
    <w:p w14:paraId="1058DEF8" w14:textId="7A5E0FC2" w:rsidR="00306EE3" w:rsidRDefault="00306EE3">
      <w:pPr>
        <w:rPr>
          <w:b/>
          <w:bCs/>
        </w:rPr>
      </w:pPr>
      <w:r w:rsidRPr="00306EE3">
        <w:rPr>
          <w:b/>
          <w:bCs/>
        </w:rPr>
        <w:drawing>
          <wp:inline distT="0" distB="0" distL="0" distR="0" wp14:anchorId="266989CE" wp14:editId="4D64F107">
            <wp:extent cx="5731510" cy="3362960"/>
            <wp:effectExtent l="0" t="0" r="254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F8635" w14:textId="145BE93D" w:rsidR="005438B5" w:rsidRDefault="005438B5">
      <w:pPr>
        <w:rPr>
          <w:b/>
          <w:bCs/>
        </w:rPr>
      </w:pPr>
      <w:r w:rsidRPr="005438B5">
        <w:rPr>
          <w:b/>
          <w:bCs/>
        </w:rPr>
        <w:lastRenderedPageBreak/>
        <w:drawing>
          <wp:inline distT="0" distB="0" distL="0" distR="0" wp14:anchorId="250F8824" wp14:editId="447137D9">
            <wp:extent cx="5731510" cy="225044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9034E" w14:textId="7EF05E8D" w:rsidR="009D790F" w:rsidRDefault="00A87813">
      <w:pPr>
        <w:rPr>
          <w:b/>
          <w:bCs/>
        </w:rPr>
      </w:pPr>
      <w:r w:rsidRPr="00A87813">
        <w:rPr>
          <w:b/>
          <w:bCs/>
        </w:rPr>
        <w:drawing>
          <wp:inline distT="0" distB="0" distL="0" distR="0" wp14:anchorId="6FE575A2" wp14:editId="552F2FB5">
            <wp:extent cx="5731510" cy="170180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83345" w14:textId="73CEC1B3" w:rsidR="007D01F0" w:rsidRDefault="007D01F0">
      <w:pPr>
        <w:rPr>
          <w:b/>
          <w:bCs/>
        </w:rPr>
      </w:pPr>
      <w:r>
        <w:rPr>
          <w:b/>
          <w:bCs/>
        </w:rPr>
        <w:t>9)</w:t>
      </w:r>
    </w:p>
    <w:p w14:paraId="5DE9F207" w14:textId="766958A6" w:rsidR="001A0BC3" w:rsidRDefault="001A0BC3">
      <w:pPr>
        <w:rPr>
          <w:b/>
          <w:bCs/>
        </w:rPr>
      </w:pPr>
      <w:r w:rsidRPr="001A0BC3">
        <w:rPr>
          <w:b/>
          <w:bCs/>
        </w:rPr>
        <w:drawing>
          <wp:inline distT="0" distB="0" distL="0" distR="0" wp14:anchorId="427AD1B0" wp14:editId="79D48FFD">
            <wp:extent cx="5731510" cy="280797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BE745" w14:textId="4EDE7BBC" w:rsidR="007D01F0" w:rsidRDefault="007D01F0">
      <w:pPr>
        <w:rPr>
          <w:b/>
          <w:bCs/>
        </w:rPr>
      </w:pPr>
      <w:r w:rsidRPr="007D01F0">
        <w:rPr>
          <w:b/>
          <w:bCs/>
        </w:rPr>
        <w:lastRenderedPageBreak/>
        <w:drawing>
          <wp:inline distT="0" distB="0" distL="0" distR="0" wp14:anchorId="22D90EA2" wp14:editId="0C8FECFD">
            <wp:extent cx="5731510" cy="3024505"/>
            <wp:effectExtent l="0" t="0" r="2540" b="444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DBA75" w14:textId="27AF089E" w:rsidR="001F5324" w:rsidRDefault="001F5324">
      <w:pPr>
        <w:rPr>
          <w:b/>
          <w:bCs/>
        </w:rPr>
      </w:pPr>
      <w:r w:rsidRPr="001F5324">
        <w:rPr>
          <w:b/>
          <w:bCs/>
        </w:rPr>
        <w:drawing>
          <wp:inline distT="0" distB="0" distL="0" distR="0" wp14:anchorId="5141FCF0" wp14:editId="705E7B8E">
            <wp:extent cx="5731510" cy="110998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A58D7" w14:textId="2B9CE59A" w:rsidR="00A3225E" w:rsidRDefault="00A3225E">
      <w:pPr>
        <w:rPr>
          <w:b/>
          <w:bCs/>
        </w:rPr>
      </w:pPr>
      <w:r w:rsidRPr="00A3225E">
        <w:rPr>
          <w:b/>
          <w:bCs/>
        </w:rPr>
        <w:drawing>
          <wp:inline distT="0" distB="0" distL="0" distR="0" wp14:anchorId="7F02161F" wp14:editId="20DB53AF">
            <wp:extent cx="5731510" cy="1133475"/>
            <wp:effectExtent l="0" t="0" r="254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11E2F" w14:textId="13F959F5" w:rsidR="008A22F1" w:rsidRDefault="008A22F1">
      <w:pPr>
        <w:rPr>
          <w:b/>
          <w:bCs/>
        </w:rPr>
      </w:pPr>
      <w:r w:rsidRPr="008A22F1">
        <w:rPr>
          <w:b/>
          <w:bCs/>
        </w:rPr>
        <w:drawing>
          <wp:inline distT="0" distB="0" distL="0" distR="0" wp14:anchorId="1F7B3E6F" wp14:editId="51A3C07C">
            <wp:extent cx="5731510" cy="121158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CC912" w14:textId="0C02050C" w:rsidR="0088733F" w:rsidRDefault="0088733F">
      <w:pPr>
        <w:rPr>
          <w:b/>
          <w:bCs/>
        </w:rPr>
      </w:pPr>
      <w:r w:rsidRPr="0088733F">
        <w:rPr>
          <w:b/>
          <w:bCs/>
        </w:rPr>
        <w:lastRenderedPageBreak/>
        <w:drawing>
          <wp:inline distT="0" distB="0" distL="0" distR="0" wp14:anchorId="161A2CE3" wp14:editId="20184289">
            <wp:extent cx="5731510" cy="2387600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859C0" w14:textId="6A7EE2D1" w:rsidR="003066FC" w:rsidRDefault="003066FC">
      <w:pPr>
        <w:rPr>
          <w:b/>
          <w:bCs/>
        </w:rPr>
      </w:pPr>
      <w:r w:rsidRPr="003066FC">
        <w:rPr>
          <w:b/>
          <w:bCs/>
        </w:rPr>
        <w:drawing>
          <wp:inline distT="0" distB="0" distL="0" distR="0" wp14:anchorId="0F35F458" wp14:editId="2CB60AC8">
            <wp:extent cx="5731510" cy="265366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049D0" w14:textId="55C62479" w:rsidR="00412A6F" w:rsidRDefault="00412A6F">
      <w:pPr>
        <w:rPr>
          <w:b/>
          <w:bCs/>
        </w:rPr>
      </w:pPr>
      <w:r w:rsidRPr="00412A6F">
        <w:rPr>
          <w:b/>
          <w:bCs/>
        </w:rPr>
        <w:drawing>
          <wp:inline distT="0" distB="0" distL="0" distR="0" wp14:anchorId="32E8E7EE" wp14:editId="0DE310A7">
            <wp:extent cx="5731510" cy="2150745"/>
            <wp:effectExtent l="0" t="0" r="254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235B" w14:textId="6278A603" w:rsidR="004119C2" w:rsidRDefault="004119C2">
      <w:pPr>
        <w:rPr>
          <w:b/>
          <w:bCs/>
        </w:rPr>
      </w:pPr>
      <w:r w:rsidRPr="004119C2">
        <w:rPr>
          <w:b/>
          <w:bCs/>
        </w:rPr>
        <w:lastRenderedPageBreak/>
        <w:drawing>
          <wp:inline distT="0" distB="0" distL="0" distR="0" wp14:anchorId="4985BC0C" wp14:editId="11225A26">
            <wp:extent cx="5731510" cy="1488734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8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BBC7C" w14:textId="7C42CDD0" w:rsidR="00116437" w:rsidRDefault="00C5503A">
      <w:pPr>
        <w:rPr>
          <w:b/>
          <w:bCs/>
        </w:rPr>
      </w:pPr>
      <w:r w:rsidRPr="00C5503A">
        <w:rPr>
          <w:b/>
          <w:bCs/>
        </w:rPr>
        <w:drawing>
          <wp:inline distT="0" distB="0" distL="0" distR="0" wp14:anchorId="27F32531" wp14:editId="148CE53B">
            <wp:extent cx="5731510" cy="1116330"/>
            <wp:effectExtent l="0" t="0" r="254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EAC69" w14:textId="37AB8A34" w:rsidR="00C5503A" w:rsidRDefault="00C5503A">
      <w:pPr>
        <w:rPr>
          <w:b/>
          <w:bCs/>
        </w:rPr>
      </w:pPr>
      <w:r w:rsidRPr="00C5503A">
        <w:rPr>
          <w:b/>
          <w:bCs/>
        </w:rPr>
        <w:drawing>
          <wp:inline distT="0" distB="0" distL="0" distR="0" wp14:anchorId="36CBB3BB" wp14:editId="7EC53CE0">
            <wp:extent cx="5731510" cy="2298065"/>
            <wp:effectExtent l="0" t="0" r="254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1B113" w14:textId="01DE8AB5" w:rsidR="003E515E" w:rsidRDefault="003E515E">
      <w:pPr>
        <w:rPr>
          <w:b/>
          <w:bCs/>
        </w:rPr>
      </w:pPr>
      <w:r w:rsidRPr="003E515E">
        <w:rPr>
          <w:b/>
          <w:bCs/>
        </w:rPr>
        <w:drawing>
          <wp:inline distT="0" distB="0" distL="0" distR="0" wp14:anchorId="4DF1D3C3" wp14:editId="0C8E33AC">
            <wp:extent cx="5731510" cy="126428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BE3EC" w14:textId="527FF822" w:rsidR="00B1439C" w:rsidRDefault="00B1439C">
      <w:pPr>
        <w:rPr>
          <w:b/>
          <w:bCs/>
        </w:rPr>
      </w:pPr>
      <w:r w:rsidRPr="00B1439C">
        <w:rPr>
          <w:b/>
          <w:bCs/>
        </w:rPr>
        <w:drawing>
          <wp:inline distT="0" distB="0" distL="0" distR="0" wp14:anchorId="125F046D" wp14:editId="5544904A">
            <wp:extent cx="5731510" cy="1938655"/>
            <wp:effectExtent l="0" t="0" r="2540" b="444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6B695" w14:textId="442626C0" w:rsidR="004F1136" w:rsidRDefault="004F1136">
      <w:pPr>
        <w:rPr>
          <w:b/>
          <w:bCs/>
        </w:rPr>
      </w:pPr>
      <w:r w:rsidRPr="004F1136">
        <w:rPr>
          <w:b/>
          <w:bCs/>
        </w:rPr>
        <w:lastRenderedPageBreak/>
        <w:drawing>
          <wp:inline distT="0" distB="0" distL="0" distR="0" wp14:anchorId="7D341C31" wp14:editId="38AEBA7A">
            <wp:extent cx="5731510" cy="2755265"/>
            <wp:effectExtent l="0" t="0" r="254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97BE7" w14:textId="5D775643" w:rsidR="008E058B" w:rsidRDefault="008E058B">
      <w:pPr>
        <w:rPr>
          <w:b/>
          <w:bCs/>
        </w:rPr>
      </w:pPr>
      <w:r w:rsidRPr="008E058B">
        <w:rPr>
          <w:b/>
          <w:bCs/>
        </w:rPr>
        <w:drawing>
          <wp:inline distT="0" distB="0" distL="0" distR="0" wp14:anchorId="2D1EFAF2" wp14:editId="40DCF998">
            <wp:extent cx="5731510" cy="251650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54339" w14:textId="2C4B4338" w:rsidR="006B6859" w:rsidRDefault="006B6859">
      <w:pPr>
        <w:rPr>
          <w:b/>
          <w:bCs/>
        </w:rPr>
      </w:pPr>
      <w:r w:rsidRPr="006B6859">
        <w:rPr>
          <w:b/>
          <w:bCs/>
        </w:rPr>
        <w:drawing>
          <wp:inline distT="0" distB="0" distL="0" distR="0" wp14:anchorId="0B1549D9" wp14:editId="75E8ABE0">
            <wp:extent cx="5731510" cy="1939290"/>
            <wp:effectExtent l="0" t="0" r="254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E95C8" w14:textId="6CB52420" w:rsidR="006539C3" w:rsidRDefault="006539C3">
      <w:pPr>
        <w:rPr>
          <w:b/>
          <w:bCs/>
        </w:rPr>
      </w:pPr>
      <w:r w:rsidRPr="006539C3">
        <w:rPr>
          <w:b/>
          <w:bCs/>
        </w:rPr>
        <w:lastRenderedPageBreak/>
        <w:drawing>
          <wp:inline distT="0" distB="0" distL="0" distR="0" wp14:anchorId="623E2105" wp14:editId="6E4874C9">
            <wp:extent cx="5729644" cy="1598311"/>
            <wp:effectExtent l="0" t="0" r="4445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55480" cy="1605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C90C" w14:textId="22BA9598" w:rsidR="003B6FBF" w:rsidRDefault="003B6FBF">
      <w:pPr>
        <w:rPr>
          <w:b/>
          <w:bCs/>
        </w:rPr>
      </w:pPr>
      <w:r w:rsidRPr="003B6FBF">
        <w:rPr>
          <w:b/>
          <w:bCs/>
        </w:rPr>
        <w:drawing>
          <wp:inline distT="0" distB="0" distL="0" distR="0" wp14:anchorId="1A9E6519" wp14:editId="617F0C4E">
            <wp:extent cx="5731510" cy="166560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9B53E" w14:textId="584A3082" w:rsidR="003A67D2" w:rsidRDefault="003A67D2">
      <w:pPr>
        <w:rPr>
          <w:b/>
          <w:bCs/>
        </w:rPr>
      </w:pPr>
      <w:r w:rsidRPr="003A67D2">
        <w:rPr>
          <w:b/>
          <w:bCs/>
        </w:rPr>
        <w:drawing>
          <wp:inline distT="0" distB="0" distL="0" distR="0" wp14:anchorId="705B41B8" wp14:editId="246C3B9B">
            <wp:extent cx="5731510" cy="150622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3CBA9" w14:textId="4E5E0D07" w:rsidR="00663C16" w:rsidRDefault="00663C16">
      <w:pPr>
        <w:rPr>
          <w:b/>
          <w:bCs/>
        </w:rPr>
      </w:pPr>
      <w:r w:rsidRPr="00663C16">
        <w:rPr>
          <w:b/>
          <w:bCs/>
        </w:rPr>
        <w:drawing>
          <wp:inline distT="0" distB="0" distL="0" distR="0" wp14:anchorId="51AFBA4B" wp14:editId="3D3F65A8">
            <wp:extent cx="5731510" cy="2909570"/>
            <wp:effectExtent l="0" t="0" r="254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6A980" w14:textId="6E9D0E01" w:rsidR="00DA3E57" w:rsidRDefault="00DA3E57">
      <w:pPr>
        <w:rPr>
          <w:b/>
          <w:bCs/>
        </w:rPr>
      </w:pPr>
      <w:r w:rsidRPr="00DA3E57">
        <w:rPr>
          <w:b/>
          <w:bCs/>
        </w:rPr>
        <w:lastRenderedPageBreak/>
        <w:drawing>
          <wp:inline distT="0" distB="0" distL="0" distR="0" wp14:anchorId="29AC571A" wp14:editId="3272CE4A">
            <wp:extent cx="5731510" cy="2244725"/>
            <wp:effectExtent l="0" t="0" r="254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F3407" w14:textId="73ECB7DA" w:rsidR="00D16DD9" w:rsidRDefault="00D16DD9">
      <w:pPr>
        <w:rPr>
          <w:b/>
          <w:bCs/>
        </w:rPr>
      </w:pPr>
      <w:r w:rsidRPr="00D16DD9">
        <w:rPr>
          <w:b/>
          <w:bCs/>
        </w:rPr>
        <w:drawing>
          <wp:inline distT="0" distB="0" distL="0" distR="0" wp14:anchorId="4D6374E6" wp14:editId="605FDA1C">
            <wp:extent cx="5731510" cy="2012950"/>
            <wp:effectExtent l="0" t="0" r="2540" b="63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617DC" w14:textId="77777777" w:rsidR="00FB6E55" w:rsidRDefault="00FB6E55">
      <w:pPr>
        <w:rPr>
          <w:b/>
          <w:bCs/>
        </w:rPr>
      </w:pPr>
    </w:p>
    <w:p w14:paraId="0DA88B39" w14:textId="0B430B4C" w:rsidR="00116437" w:rsidRDefault="00116437">
      <w:pPr>
        <w:rPr>
          <w:b/>
          <w:bCs/>
        </w:rPr>
      </w:pPr>
      <w:r>
        <w:rPr>
          <w:b/>
          <w:bCs/>
        </w:rPr>
        <w:t>Branch new2</w:t>
      </w:r>
    </w:p>
    <w:p w14:paraId="26152C1E" w14:textId="63660130" w:rsidR="00FB6E55" w:rsidRDefault="00FB6E55">
      <w:pPr>
        <w:rPr>
          <w:b/>
          <w:bCs/>
        </w:rPr>
      </w:pPr>
      <w:r w:rsidRPr="00FB6E55">
        <w:rPr>
          <w:b/>
          <w:bCs/>
        </w:rPr>
        <w:drawing>
          <wp:inline distT="0" distB="0" distL="0" distR="0" wp14:anchorId="5B4873AA" wp14:editId="0C45E1C1">
            <wp:extent cx="5731510" cy="908685"/>
            <wp:effectExtent l="0" t="0" r="2540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F05E9" w14:textId="41120CD2" w:rsidR="006539C3" w:rsidRDefault="00FB6E55">
      <w:pPr>
        <w:rPr>
          <w:b/>
          <w:bCs/>
        </w:rPr>
      </w:pPr>
      <w:r w:rsidRPr="00FB6E55">
        <w:rPr>
          <w:b/>
          <w:bCs/>
        </w:rPr>
        <w:drawing>
          <wp:inline distT="0" distB="0" distL="0" distR="0" wp14:anchorId="3EEE35F5" wp14:editId="1A88C039">
            <wp:extent cx="5731510" cy="2245360"/>
            <wp:effectExtent l="0" t="0" r="254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2A223" w14:textId="5FBDA7E9" w:rsidR="00A60E3C" w:rsidRDefault="00A60E3C">
      <w:pPr>
        <w:rPr>
          <w:b/>
          <w:bCs/>
        </w:rPr>
      </w:pPr>
      <w:r w:rsidRPr="00A60E3C">
        <w:rPr>
          <w:b/>
          <w:bCs/>
        </w:rPr>
        <w:lastRenderedPageBreak/>
        <w:drawing>
          <wp:inline distT="0" distB="0" distL="0" distR="0" wp14:anchorId="14C033FD" wp14:editId="6BC78170">
            <wp:extent cx="5731510" cy="2065655"/>
            <wp:effectExtent l="0" t="0" r="254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F8A29" w14:textId="764AD95E" w:rsidR="00A60E3C" w:rsidRDefault="00A60E3C">
      <w:pPr>
        <w:rPr>
          <w:b/>
          <w:bCs/>
        </w:rPr>
      </w:pPr>
      <w:r w:rsidRPr="00A60E3C">
        <w:rPr>
          <w:b/>
          <w:bCs/>
        </w:rPr>
        <w:drawing>
          <wp:inline distT="0" distB="0" distL="0" distR="0" wp14:anchorId="03E74CFD" wp14:editId="0FA6DB0E">
            <wp:extent cx="5731510" cy="1294130"/>
            <wp:effectExtent l="0" t="0" r="254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F3AB" w14:textId="2CBB79A8" w:rsidR="00713E80" w:rsidRDefault="00713E80">
      <w:pPr>
        <w:rPr>
          <w:b/>
          <w:bCs/>
        </w:rPr>
      </w:pPr>
      <w:r w:rsidRPr="00713E80">
        <w:rPr>
          <w:b/>
          <w:bCs/>
        </w:rPr>
        <w:drawing>
          <wp:inline distT="0" distB="0" distL="0" distR="0" wp14:anchorId="372E7E03" wp14:editId="72EA03CB">
            <wp:extent cx="5731510" cy="2759710"/>
            <wp:effectExtent l="0" t="0" r="2540" b="25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6F607" w14:textId="7446D0F1" w:rsidR="00AF27DB" w:rsidRDefault="00AF27DB">
      <w:pPr>
        <w:rPr>
          <w:b/>
          <w:bCs/>
        </w:rPr>
      </w:pPr>
      <w:r w:rsidRPr="00AF27DB">
        <w:rPr>
          <w:b/>
          <w:bCs/>
        </w:rPr>
        <w:drawing>
          <wp:inline distT="0" distB="0" distL="0" distR="0" wp14:anchorId="6F0B07B1" wp14:editId="22D3875F">
            <wp:extent cx="5731510" cy="135763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A92C7" w14:textId="6F88BCC7" w:rsidR="00DE6466" w:rsidRDefault="00DE6466">
      <w:pPr>
        <w:rPr>
          <w:b/>
          <w:bCs/>
        </w:rPr>
      </w:pPr>
      <w:r w:rsidRPr="00DE6466">
        <w:rPr>
          <w:b/>
          <w:bCs/>
        </w:rPr>
        <w:lastRenderedPageBreak/>
        <w:drawing>
          <wp:inline distT="0" distB="0" distL="0" distR="0" wp14:anchorId="30CAB9D0" wp14:editId="5BAE0582">
            <wp:extent cx="5731510" cy="1155700"/>
            <wp:effectExtent l="0" t="0" r="2540" b="635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F0B16" w14:textId="3E4B9B21" w:rsidR="00724BB7" w:rsidRDefault="00724BB7">
      <w:pPr>
        <w:rPr>
          <w:b/>
          <w:bCs/>
        </w:rPr>
      </w:pPr>
      <w:r w:rsidRPr="00724BB7">
        <w:rPr>
          <w:b/>
          <w:bCs/>
        </w:rPr>
        <w:drawing>
          <wp:inline distT="0" distB="0" distL="0" distR="0" wp14:anchorId="453C563D" wp14:editId="140DC24B">
            <wp:extent cx="5731510" cy="2333625"/>
            <wp:effectExtent l="0" t="0" r="254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B1774" w14:textId="20E7D9D2" w:rsidR="009F1271" w:rsidRPr="009D790F" w:rsidRDefault="009F1271">
      <w:pPr>
        <w:rPr>
          <w:b/>
          <w:bCs/>
        </w:rPr>
      </w:pPr>
      <w:r w:rsidRPr="009F1271">
        <w:rPr>
          <w:b/>
          <w:bCs/>
        </w:rPr>
        <w:drawing>
          <wp:inline distT="0" distB="0" distL="0" distR="0" wp14:anchorId="799C2062" wp14:editId="74A5B04C">
            <wp:extent cx="5731510" cy="2505710"/>
            <wp:effectExtent l="0" t="0" r="2540" b="889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1271" w:rsidRPr="009D7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A1F1E8" w14:textId="77777777" w:rsidR="00DF530E" w:rsidRDefault="00DF530E" w:rsidP="009D790F">
      <w:pPr>
        <w:spacing w:after="0" w:line="240" w:lineRule="auto"/>
      </w:pPr>
      <w:r>
        <w:separator/>
      </w:r>
    </w:p>
  </w:endnote>
  <w:endnote w:type="continuationSeparator" w:id="0">
    <w:p w14:paraId="6558934A" w14:textId="77777777" w:rsidR="00DF530E" w:rsidRDefault="00DF530E" w:rsidP="009D7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9BC7B" w14:textId="77777777" w:rsidR="00DF530E" w:rsidRDefault="00DF530E" w:rsidP="009D790F">
      <w:pPr>
        <w:spacing w:after="0" w:line="240" w:lineRule="auto"/>
      </w:pPr>
      <w:r>
        <w:separator/>
      </w:r>
    </w:p>
  </w:footnote>
  <w:footnote w:type="continuationSeparator" w:id="0">
    <w:p w14:paraId="51085787" w14:textId="77777777" w:rsidR="00DF530E" w:rsidRDefault="00DF530E" w:rsidP="009D790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BIlNTE0MTMyNLcyUdpeDU4uLM/DyQAuNaAM42WFQsAAAA"/>
  </w:docVars>
  <w:rsids>
    <w:rsidRoot w:val="00945258"/>
    <w:rsid w:val="000B191B"/>
    <w:rsid w:val="00111B26"/>
    <w:rsid w:val="00116437"/>
    <w:rsid w:val="00133C7A"/>
    <w:rsid w:val="0019557F"/>
    <w:rsid w:val="001A0BC3"/>
    <w:rsid w:val="001A76A4"/>
    <w:rsid w:val="001F5324"/>
    <w:rsid w:val="002E52F3"/>
    <w:rsid w:val="00300382"/>
    <w:rsid w:val="003066FC"/>
    <w:rsid w:val="00306EE3"/>
    <w:rsid w:val="003A38DB"/>
    <w:rsid w:val="003A67D2"/>
    <w:rsid w:val="003B350B"/>
    <w:rsid w:val="003B6FBF"/>
    <w:rsid w:val="003C7AE2"/>
    <w:rsid w:val="003E515E"/>
    <w:rsid w:val="004119C2"/>
    <w:rsid w:val="00412A6F"/>
    <w:rsid w:val="004F1136"/>
    <w:rsid w:val="005438B5"/>
    <w:rsid w:val="0055645B"/>
    <w:rsid w:val="005731A2"/>
    <w:rsid w:val="006337AF"/>
    <w:rsid w:val="006539C3"/>
    <w:rsid w:val="00663C16"/>
    <w:rsid w:val="00695329"/>
    <w:rsid w:val="006B6859"/>
    <w:rsid w:val="006C12C3"/>
    <w:rsid w:val="00701187"/>
    <w:rsid w:val="00704253"/>
    <w:rsid w:val="00713E80"/>
    <w:rsid w:val="00724BB7"/>
    <w:rsid w:val="007B5040"/>
    <w:rsid w:val="007C23BA"/>
    <w:rsid w:val="007D01F0"/>
    <w:rsid w:val="007E6B4E"/>
    <w:rsid w:val="00800047"/>
    <w:rsid w:val="00885C04"/>
    <w:rsid w:val="0088733F"/>
    <w:rsid w:val="008A22F1"/>
    <w:rsid w:val="008E058B"/>
    <w:rsid w:val="00945258"/>
    <w:rsid w:val="009D790F"/>
    <w:rsid w:val="009F0CA8"/>
    <w:rsid w:val="009F1271"/>
    <w:rsid w:val="009F44C6"/>
    <w:rsid w:val="009F7843"/>
    <w:rsid w:val="00A3225E"/>
    <w:rsid w:val="00A60E3C"/>
    <w:rsid w:val="00A87813"/>
    <w:rsid w:val="00AF27DB"/>
    <w:rsid w:val="00B1439C"/>
    <w:rsid w:val="00B40142"/>
    <w:rsid w:val="00C5503A"/>
    <w:rsid w:val="00C62113"/>
    <w:rsid w:val="00C75DD1"/>
    <w:rsid w:val="00C8709C"/>
    <w:rsid w:val="00D16DD9"/>
    <w:rsid w:val="00D726D5"/>
    <w:rsid w:val="00DA3E57"/>
    <w:rsid w:val="00DE6466"/>
    <w:rsid w:val="00DF530E"/>
    <w:rsid w:val="00EB6901"/>
    <w:rsid w:val="00F00663"/>
    <w:rsid w:val="00F46BD4"/>
    <w:rsid w:val="00F67C88"/>
    <w:rsid w:val="00FB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16D74"/>
  <w15:chartTrackingRefBased/>
  <w15:docId w15:val="{96DD9582-FC9C-4C77-89A7-5D6F0C32C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79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790F"/>
  </w:style>
  <w:style w:type="paragraph" w:styleId="Footer">
    <w:name w:val="footer"/>
    <w:basedOn w:val="Normal"/>
    <w:link w:val="FooterChar"/>
    <w:uiPriority w:val="99"/>
    <w:unhideWhenUsed/>
    <w:rsid w:val="009D79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79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endnotes" Target="endnotes.xml"/><Relationship Id="rId61" Type="http://schemas.openxmlformats.org/officeDocument/2006/relationships/image" Target="media/image56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6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shah3698@gmail.com</dc:creator>
  <cp:keywords/>
  <dc:description/>
  <cp:lastModifiedBy>yashshah3698@gmail.com</cp:lastModifiedBy>
  <cp:revision>66</cp:revision>
  <dcterms:created xsi:type="dcterms:W3CDTF">2021-09-30T12:10:00Z</dcterms:created>
  <dcterms:modified xsi:type="dcterms:W3CDTF">2021-10-06T20:25:00Z</dcterms:modified>
</cp:coreProperties>
</file>